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F53D7" w:rsidRDefault="00FE551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Risk Management Report</w:t>
      </w:r>
    </w:p>
    <w:p w14:paraId="00000002" w14:textId="77777777" w:rsidR="00FF53D7" w:rsidRDefault="00FF53D7">
      <w:pPr>
        <w:jc w:val="center"/>
      </w:pPr>
    </w:p>
    <w:p w14:paraId="00000003" w14:textId="77777777" w:rsidR="00FF53D7" w:rsidRDefault="00FE5511">
      <w:pPr>
        <w:jc w:val="center"/>
        <w:rPr>
          <w:b/>
        </w:rPr>
      </w:pPr>
      <w:r>
        <w:rPr>
          <w:b/>
        </w:rPr>
        <w:t>Group 6</w:t>
      </w:r>
    </w:p>
    <w:p w14:paraId="00000004" w14:textId="77777777" w:rsidR="00FF53D7" w:rsidRDefault="00FE5511">
      <w:pPr>
        <w:jc w:val="center"/>
      </w:pPr>
      <w:r>
        <w:t>Michelle Frost</w:t>
      </w:r>
      <w:r>
        <w:br/>
        <w:t>Debbie Kirchner</w:t>
      </w:r>
    </w:p>
    <w:p w14:paraId="00000005" w14:textId="77777777" w:rsidR="00FF53D7" w:rsidRDefault="00FE5511">
      <w:pPr>
        <w:jc w:val="center"/>
      </w:pPr>
      <w:r>
        <w:t>Brian Roden</w:t>
      </w:r>
      <w:r>
        <w:br/>
        <w:t>Linden Stirk</w:t>
      </w:r>
    </w:p>
    <w:p w14:paraId="00000006" w14:textId="77777777" w:rsidR="00FF53D7" w:rsidRDefault="00FE5511">
      <w:pPr>
        <w:jc w:val="center"/>
      </w:pPr>
      <w:r>
        <w:t>Isaac Zeilinger</w:t>
      </w:r>
    </w:p>
    <w:p w14:paraId="00000007" w14:textId="77777777" w:rsidR="00FF53D7" w:rsidRDefault="00FF53D7"/>
    <w:p w14:paraId="00000008" w14:textId="77777777" w:rsidR="00FF53D7" w:rsidRDefault="00FF53D7"/>
    <w:p w14:paraId="00000009" w14:textId="36DEE7F0" w:rsidR="00FF53D7" w:rsidRDefault="00FE5511">
      <w:pPr>
        <w:numPr>
          <w:ilvl w:val="0"/>
          <w:numId w:val="1"/>
        </w:numPr>
      </w:pPr>
      <w:r>
        <w:rPr>
          <w:b/>
        </w:rPr>
        <w:t>Relying too much on one person's knowledge</w:t>
      </w:r>
      <w:r>
        <w:t>: Low risk of a significant</w:t>
      </w:r>
      <w:r>
        <w:t xml:space="preserve"> loss of time</w:t>
      </w:r>
    </w:p>
    <w:p w14:paraId="0000000A" w14:textId="3E4D06CE" w:rsidR="00FF53D7" w:rsidRDefault="00FE5511">
      <w:pPr>
        <w:numPr>
          <w:ilvl w:val="1"/>
          <w:numId w:val="1"/>
        </w:numPr>
      </w:pPr>
      <w:r>
        <w:t>Mitigation</w:t>
      </w:r>
      <w:r>
        <w:t xml:space="preserve"> </w:t>
      </w:r>
      <w:r>
        <w:t xml:space="preserve">- hold weekly micro-meetings </w:t>
      </w:r>
      <w:r>
        <w:t>with a short group presentation on what new aspects are being used and answering questions.</w:t>
      </w:r>
    </w:p>
    <w:p w14:paraId="0000000B" w14:textId="1DA30A50" w:rsidR="00FF53D7" w:rsidRDefault="00FE5511">
      <w:pPr>
        <w:numPr>
          <w:ilvl w:val="1"/>
          <w:numId w:val="1"/>
        </w:numPr>
      </w:pPr>
      <w:r>
        <w:t>Buying information - Watching tutorials about</w:t>
      </w:r>
      <w:r>
        <w:t xml:space="preserve"> the framework and languages we will be using</w:t>
      </w:r>
      <w:r>
        <w:t>.</w:t>
      </w:r>
    </w:p>
    <w:p w14:paraId="0000000C" w14:textId="655F2CF6" w:rsidR="00FF53D7" w:rsidRDefault="00FE5511">
      <w:pPr>
        <w:numPr>
          <w:ilvl w:val="0"/>
          <w:numId w:val="1"/>
        </w:numPr>
      </w:pPr>
      <w:r>
        <w:rPr>
          <w:b/>
        </w:rPr>
        <w:t>Equal workload</w:t>
      </w:r>
      <w:r>
        <w:t>: M</w:t>
      </w:r>
      <w:r>
        <w:t>edium ri</w:t>
      </w:r>
      <w:r>
        <w:t>sk of severe</w:t>
      </w:r>
      <w:r>
        <w:t xml:space="preserve"> damage to team morale</w:t>
      </w:r>
    </w:p>
    <w:p w14:paraId="0000000D" w14:textId="10244028" w:rsidR="00FF53D7" w:rsidRDefault="00FE5511">
      <w:pPr>
        <w:numPr>
          <w:ilvl w:val="1"/>
          <w:numId w:val="1"/>
        </w:numPr>
      </w:pPr>
      <w:r>
        <w:t>Avoidance - Preplanning during the iteration starts to communicate expectations consistently</w:t>
      </w:r>
      <w:r>
        <w:t>.</w:t>
      </w:r>
    </w:p>
    <w:p w14:paraId="0000000E" w14:textId="77777777" w:rsidR="00FF53D7" w:rsidRDefault="00FE5511">
      <w:pPr>
        <w:numPr>
          <w:ilvl w:val="1"/>
          <w:numId w:val="1"/>
        </w:numPr>
      </w:pPr>
      <w:r>
        <w:t xml:space="preserve">Mitigate risk - Have project long stretch tasks set aside for people to work on if an iteration task proved unworkable due to an </w:t>
      </w:r>
      <w:r>
        <w:t>unfinished dependency.</w:t>
      </w:r>
    </w:p>
    <w:p w14:paraId="0000000F" w14:textId="3A1F2175" w:rsidR="00FF53D7" w:rsidRDefault="00FE5511">
      <w:pPr>
        <w:numPr>
          <w:ilvl w:val="0"/>
          <w:numId w:val="1"/>
        </w:numPr>
      </w:pPr>
      <w:r>
        <w:rPr>
          <w:b/>
        </w:rPr>
        <w:t>Communication</w:t>
      </w:r>
      <w:r>
        <w:t>: H</w:t>
      </w:r>
      <w:r>
        <w:t>igh risk of missing a major deadline</w:t>
      </w:r>
    </w:p>
    <w:p w14:paraId="00000010" w14:textId="77777777" w:rsidR="00FF53D7" w:rsidRDefault="00FE5511">
      <w:pPr>
        <w:numPr>
          <w:ilvl w:val="1"/>
          <w:numId w:val="1"/>
        </w:numPr>
      </w:pPr>
      <w:r>
        <w:t>Accept - Have a set time each week that everyone checks in so that hopefully any questions over ambiguity in requirements never last longer than a week.</w:t>
      </w:r>
    </w:p>
    <w:p w14:paraId="00000011" w14:textId="3DBA0E7D" w:rsidR="00FF53D7" w:rsidRDefault="00FE5511">
      <w:pPr>
        <w:numPr>
          <w:ilvl w:val="1"/>
          <w:numId w:val="1"/>
        </w:numPr>
      </w:pPr>
      <w:r>
        <w:t>Mitigate - Maintain a sprea</w:t>
      </w:r>
      <w:r>
        <w:t>dsheet with all active tasks so that it is</w:t>
      </w:r>
      <w:r>
        <w:t xml:space="preserve"> clear if something is getting less work done on it then other items.</w:t>
      </w:r>
    </w:p>
    <w:p w14:paraId="00000012" w14:textId="69BF9770" w:rsidR="00FF53D7" w:rsidRDefault="00FE5511">
      <w:pPr>
        <w:numPr>
          <w:ilvl w:val="0"/>
          <w:numId w:val="1"/>
        </w:numPr>
      </w:pPr>
      <w:r>
        <w:rPr>
          <w:b/>
        </w:rPr>
        <w:t>Privacy issues</w:t>
      </w:r>
      <w:r>
        <w:t>: L</w:t>
      </w:r>
      <w:r>
        <w:t xml:space="preserve">ow risk of losing user trust </w:t>
      </w:r>
    </w:p>
    <w:p w14:paraId="00000013" w14:textId="41C41430" w:rsidR="00FF53D7" w:rsidRDefault="00FE5511">
      <w:pPr>
        <w:numPr>
          <w:ilvl w:val="1"/>
          <w:numId w:val="1"/>
        </w:numPr>
      </w:pPr>
      <w:r>
        <w:t xml:space="preserve">Mitigation: </w:t>
      </w:r>
      <w:r>
        <w:t>Not storing unnecessary identifying information on the account</w:t>
      </w:r>
    </w:p>
    <w:p w14:paraId="00000014" w14:textId="3B493905" w:rsidR="00FF53D7" w:rsidRDefault="00FE5511">
      <w:pPr>
        <w:numPr>
          <w:ilvl w:val="1"/>
          <w:numId w:val="1"/>
        </w:numPr>
      </w:pPr>
      <w:r>
        <w:t>Buying</w:t>
      </w:r>
      <w:r>
        <w:t xml:space="preserve"> inf</w:t>
      </w:r>
      <w:bookmarkStart w:id="0" w:name="_GoBack"/>
      <w:bookmarkEnd w:id="0"/>
      <w:r>
        <w:t>ormation -</w:t>
      </w:r>
      <w:r>
        <w:t xml:space="preserve"> H</w:t>
      </w:r>
      <w:r>
        <w:t>ave an outside group attempt a controlled attempt to steal data to identify vulnerabilities.</w:t>
      </w:r>
    </w:p>
    <w:p w14:paraId="00000015" w14:textId="14DE2609" w:rsidR="00FF53D7" w:rsidRDefault="00FE5511">
      <w:pPr>
        <w:numPr>
          <w:ilvl w:val="0"/>
          <w:numId w:val="1"/>
        </w:numPr>
      </w:pPr>
      <w:r>
        <w:rPr>
          <w:b/>
        </w:rPr>
        <w:t>Project organization</w:t>
      </w:r>
      <w:r>
        <w:t>: M</w:t>
      </w:r>
      <w:r>
        <w:t>edium risk of losing a small amount of time.</w:t>
      </w:r>
    </w:p>
    <w:p w14:paraId="00000016" w14:textId="0B4B3BC7" w:rsidR="00FF53D7" w:rsidRDefault="00FE5511">
      <w:pPr>
        <w:numPr>
          <w:ilvl w:val="1"/>
          <w:numId w:val="1"/>
        </w:numPr>
      </w:pPr>
      <w:r>
        <w:t>Avoidance</w:t>
      </w:r>
      <w:r>
        <w:t>: P</w:t>
      </w:r>
      <w:r>
        <w:t>revent people from overwriting past work on versions by only working on a single</w:t>
      </w:r>
      <w:r>
        <w:t xml:space="preserve"> task at a time and having a task manager.</w:t>
      </w:r>
    </w:p>
    <w:p w14:paraId="00000017" w14:textId="7449624D" w:rsidR="00FF53D7" w:rsidRDefault="00FE5511">
      <w:pPr>
        <w:numPr>
          <w:ilvl w:val="1"/>
          <w:numId w:val="1"/>
        </w:numPr>
      </w:pPr>
      <w:r>
        <w:t>Transfer:</w:t>
      </w:r>
      <w:r>
        <w:t xml:space="preserve"> Transfer the r</w:t>
      </w:r>
      <w:r>
        <w:t>isk of losing previous work</w:t>
      </w:r>
      <w:r>
        <w:t xml:space="preserve"> by using Github for version control.</w:t>
      </w:r>
    </w:p>
    <w:sectPr w:rsidR="00FF53D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391CFF"/>
    <w:multiLevelType w:val="multilevel"/>
    <w:tmpl w:val="2AE4FC1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TEzMTWxsDQwNzBX0lEKTi0uzszPAykwrAUAyZS/aSwAAAA="/>
  </w:docVars>
  <w:rsids>
    <w:rsidRoot w:val="00FF53D7"/>
    <w:rsid w:val="00FE5511"/>
    <w:rsid w:val="00FF5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484C1"/>
  <w15:docId w15:val="{44E72BBC-EE4F-4B49-8F81-776FCC6DD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7</Words>
  <Characters>1356</Characters>
  <Application>Microsoft Office Word</Application>
  <DocSecurity>0</DocSecurity>
  <Lines>11</Lines>
  <Paragraphs>3</Paragraphs>
  <ScaleCrop>false</ScaleCrop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inden Stirk</cp:lastModifiedBy>
  <cp:revision>2</cp:revision>
  <dcterms:created xsi:type="dcterms:W3CDTF">2020-03-10T20:10:00Z</dcterms:created>
  <dcterms:modified xsi:type="dcterms:W3CDTF">2020-03-10T20:14:00Z</dcterms:modified>
</cp:coreProperties>
</file>